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1ED0E" w14:textId="43909862" w:rsidR="00AE3E4E" w:rsidRDefault="00AE3E4E">
      <w:r>
        <w:t>Dictionary:</w:t>
      </w:r>
    </w:p>
    <w:p w14:paraId="1D32C4E4" w14:textId="3FB817C6" w:rsidR="00AE3E4E" w:rsidRDefault="00AE3E4E"/>
    <w:p w14:paraId="1474E292" w14:textId="6E280F57" w:rsidR="00AE3E4E" w:rsidRDefault="00AE3E4E">
      <w:r>
        <w:t>PUMS:</w:t>
      </w:r>
    </w:p>
    <w:p w14:paraId="11E15E77" w14:textId="71B92350" w:rsidR="00AE3E4E" w:rsidRDefault="00AE3E4E">
      <w:r>
        <w:t xml:space="preserve">NATIVITY </w:t>
      </w:r>
      <w:r w:rsidR="00000019">
        <w:t>1. Native</w:t>
      </w:r>
      <w:r>
        <w:t xml:space="preserve"> </w:t>
      </w:r>
      <w:r w:rsidR="00000019">
        <w:t>2. Foreign</w:t>
      </w:r>
      <w:r>
        <w:t xml:space="preserve"> born</w:t>
      </w:r>
    </w:p>
    <w:p w14:paraId="5F58F6A8" w14:textId="72FB7534" w:rsidR="00AE3E4E" w:rsidRDefault="00AE3E4E"/>
    <w:p w14:paraId="6E8985EF" w14:textId="1B033766" w:rsidR="00AE3E4E" w:rsidRDefault="00AE3E4E">
      <w:r>
        <w:t xml:space="preserve">ACS: </w:t>
      </w:r>
      <w:proofErr w:type="spellStart"/>
      <w:r w:rsidRPr="00AE3E4E">
        <w:t>born_other_state</w:t>
      </w:r>
      <w:proofErr w:type="spellEnd"/>
      <w:r w:rsidRPr="00AE3E4E">
        <w:t xml:space="preserve">          </w:t>
      </w:r>
      <w:proofErr w:type="spellStart"/>
      <w:r w:rsidRPr="00AE3E4E">
        <w:t>born_out_us</w:t>
      </w:r>
      <w:proofErr w:type="spellEnd"/>
      <w:r w:rsidRPr="00AE3E4E">
        <w:t xml:space="preserve"> </w:t>
      </w:r>
      <w:r w:rsidR="009E18A6">
        <w:t xml:space="preserve">  </w:t>
      </w:r>
      <w:proofErr w:type="spellStart"/>
      <w:r w:rsidRPr="00AE3E4E">
        <w:t>born_state_residence</w:t>
      </w:r>
      <w:proofErr w:type="spellEnd"/>
      <w:r w:rsidRPr="00AE3E4E">
        <w:t xml:space="preserve">            foreigner</w:t>
      </w:r>
    </w:p>
    <w:p w14:paraId="729AA1A8" w14:textId="3138B121" w:rsidR="00AE3E4E" w:rsidRDefault="00AE3E4E"/>
    <w:p w14:paraId="66F01C92" w14:textId="5385455C" w:rsidR="00AE3E4E" w:rsidRDefault="00AE3E4E">
      <w:r>
        <w:t>Mapping: native and foreigner</w:t>
      </w:r>
    </w:p>
    <w:p w14:paraId="3AC2BB28" w14:textId="5B92B41D" w:rsidR="0077748F" w:rsidRDefault="0077748F"/>
    <w:p w14:paraId="26149A6C" w14:textId="77777777" w:rsidR="0077748F" w:rsidRDefault="0077748F"/>
    <w:p w14:paraId="3D7A9715" w14:textId="2302C57D" w:rsidR="00AE3E4E" w:rsidRDefault="00AE3E4E"/>
    <w:p w14:paraId="3C5F237A" w14:textId="28E0DBB5" w:rsidR="00AE3E4E" w:rsidRDefault="00AE3E4E"/>
    <w:p w14:paraId="5559872B" w14:textId="41181721" w:rsidR="00AE3E4E" w:rsidRDefault="00AE3E4E">
      <w:r>
        <w:t>Mobility:</w:t>
      </w:r>
    </w:p>
    <w:p w14:paraId="543C3164" w14:textId="3F80A13F" w:rsidR="00AE3E4E" w:rsidRDefault="00AE3E4E">
      <w:proofErr w:type="gramStart"/>
      <w:r>
        <w:t>b .N</w:t>
      </w:r>
      <w:proofErr w:type="gramEnd"/>
      <w:r>
        <w:t>/A (less than 1 year old) 1 .Yes, same house (</w:t>
      </w:r>
      <w:proofErr w:type="spellStart"/>
      <w:r>
        <w:t>nonmovers</w:t>
      </w:r>
      <w:proofErr w:type="spellEnd"/>
      <w:r>
        <w:t>) 2 .No, outside US and Puerto Rico 3 .No, different house in US or Puerto Rico</w:t>
      </w:r>
    </w:p>
    <w:p w14:paraId="44B6C939" w14:textId="0CBA06EF" w:rsidR="00AE3E4E" w:rsidRDefault="00AE3E4E">
      <w:r w:rsidRPr="00AE3E4E">
        <w:t>same house       same county        same state        diff state moved from abroad</w:t>
      </w:r>
    </w:p>
    <w:p w14:paraId="57A8AE54" w14:textId="7D34AC7F" w:rsidR="00AE3E4E" w:rsidRDefault="00AE3E4E"/>
    <w:p w14:paraId="38B4A5EC" w14:textId="6AEADCB8" w:rsidR="00AE3E4E" w:rsidRDefault="00AE3E4E" w:rsidP="00AE3E4E">
      <w:r>
        <w:t xml:space="preserve">Mapping: same house          different house in us </w:t>
      </w:r>
      <w:r w:rsidRPr="00AE3E4E">
        <w:t>moved from abroad</w:t>
      </w:r>
    </w:p>
    <w:p w14:paraId="68CA7820" w14:textId="4F2276BA" w:rsidR="00AE3E4E" w:rsidRDefault="00AE3E4E"/>
    <w:p w14:paraId="1A59DB67" w14:textId="77777777" w:rsidR="00AE3E4E" w:rsidRDefault="00AE3E4E"/>
    <w:p w14:paraId="2FF0D877" w14:textId="45AD2C17" w:rsidR="00AE3E4E" w:rsidRDefault="00AE3E4E"/>
    <w:p w14:paraId="1F81468C" w14:textId="77777777" w:rsidR="00AE3E4E" w:rsidRDefault="00AE3E4E"/>
    <w:sectPr w:rsidR="00AE3E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IzszQ3N7EwNTFW0lEKTi0uzszPAykwrAUA0Vg0mCwAAAA="/>
  </w:docVars>
  <w:rsids>
    <w:rsidRoot w:val="00AE3E4E"/>
    <w:rsid w:val="00000019"/>
    <w:rsid w:val="003D3961"/>
    <w:rsid w:val="0077748F"/>
    <w:rsid w:val="009E18A6"/>
    <w:rsid w:val="00AE3E4E"/>
    <w:rsid w:val="00AF6710"/>
    <w:rsid w:val="00B36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7D1BB"/>
  <w15:chartTrackingRefBased/>
  <w15:docId w15:val="{310222BB-979F-4E7A-80FF-4B0D364AB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rya</dc:creator>
  <cp:keywords/>
  <dc:description/>
  <cp:lastModifiedBy>Acharya</cp:lastModifiedBy>
  <cp:revision>4</cp:revision>
  <dcterms:created xsi:type="dcterms:W3CDTF">2021-12-23T17:04:00Z</dcterms:created>
  <dcterms:modified xsi:type="dcterms:W3CDTF">2021-12-23T18:52:00Z</dcterms:modified>
</cp:coreProperties>
</file>